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130A1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130A1C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130A1C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130A1C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451E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130A1C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E451E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5A257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Intitulé de </w:t>
            </w:r>
            <w:r w:rsidRPr="00130A1C">
              <w:rPr>
                <w:rFonts w:asciiTheme="majorBidi" w:eastAsia="Times New Roman" w:hAnsiTheme="majorBidi" w:cstheme="majorBidi"/>
                <w:sz w:val="28"/>
                <w:szCs w:val="28"/>
                <w:lang w:val="fr-FR" w:eastAsia="fr-FR"/>
              </w:rPr>
              <w:t>la matière</w:t>
            </w:r>
            <w:r w:rsidR="00CF5DB4" w:rsidRPr="00130A1C">
              <w:rPr>
                <w:rFonts w:asciiTheme="majorBidi" w:eastAsia="Times New Roman" w:hAnsiTheme="majorBidi" w:cstheme="majorBidi"/>
                <w:sz w:val="28"/>
                <w:szCs w:val="28"/>
                <w:lang w:val="fr-FR" w:eastAsia="fr-FR"/>
              </w:rPr>
              <w:t xml:space="preserve"> : </w:t>
            </w:r>
            <w:r w:rsidR="00BE719E" w:rsidRPr="00130A1C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tatistique et informatique</w:t>
            </w:r>
          </w:p>
        </w:tc>
      </w:tr>
    </w:tbl>
    <w:p w:rsidR="00002C8D" w:rsidRPr="00130A1C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E451E2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F5DB4" w:rsidP="005401F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5401FA"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</w:t>
            </w:r>
            <w:r w:rsidR="00F87B4E"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OUISSI Abdelkader</w:t>
            </w:r>
          </w:p>
        </w:tc>
      </w:tr>
      <w:tr w:rsidR="00CF5DB4" w:rsidRPr="00E451E2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130A1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130A1C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503E4B" w:rsidP="006A4D4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2F5496" w:themeColor="accent1" w:themeShade="BF"/>
                <w:lang w:val="fr-FR" w:eastAsia="fr-FR"/>
              </w:rPr>
            </w:pPr>
            <w:hyperlink r:id="rId5" w:history="1">
              <w:r w:rsidR="00F87B4E" w:rsidRPr="00130A1C">
                <w:rPr>
                  <w:rStyle w:val="Lienhypertexte"/>
                  <w:rFonts w:ascii="Times New Roman" w:eastAsia="Times New Roman" w:hAnsi="Times New Roman" w:cs="Times New Roman"/>
                  <w:color w:val="2F5496" w:themeColor="accent1" w:themeShade="BF"/>
                  <w:lang w:val="fr-FR" w:eastAsia="fr-FR"/>
                </w:rPr>
                <w:t>el</w:t>
              </w:r>
              <w:r w:rsidR="00F87B4E" w:rsidRPr="00130A1C">
                <w:rPr>
                  <w:rStyle w:val="Lienhypertexte"/>
                  <w:color w:val="2F5496" w:themeColor="accent1" w:themeShade="BF"/>
                </w:rPr>
                <w:t>aek</w:t>
              </w:r>
              <w:r w:rsidR="00F87B4E" w:rsidRPr="00130A1C">
                <w:rPr>
                  <w:rStyle w:val="Lienhypertexte"/>
                  <w:rFonts w:ascii="Times New Roman" w:eastAsia="Times New Roman" w:hAnsi="Times New Roman" w:cs="Times New Roman"/>
                  <w:color w:val="2F5496" w:themeColor="accent1" w:themeShade="BF"/>
                  <w:lang w:val="fr-FR" w:eastAsia="fr-FR"/>
                </w:rPr>
                <w:t>@univ-mascara.dz</w:t>
              </w:r>
            </w:hyperlink>
            <w:r w:rsidR="00130A1C" w:rsidRPr="00130A1C">
              <w:rPr>
                <w:rFonts w:ascii="Times New Roman" w:eastAsia="Times New Roman" w:hAnsi="Times New Roman" w:cs="Times New Roman"/>
                <w:color w:val="2F5496" w:themeColor="accent1" w:themeShade="BF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BE719E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130A1C">
              <w:rPr>
                <w:rFonts w:asciiTheme="majorBidi" w:eastAsia="Times New Roman" w:hAnsiTheme="majorBidi" w:cstheme="majorBidi"/>
                <w:lang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E03A18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  <w:r w:rsidR="00BE719E" w:rsidRPr="00130A1C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 :</w:t>
            </w:r>
            <w:r w:rsidR="00BE719E" w:rsidRPr="00130A1C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</w:p>
        </w:tc>
      </w:tr>
      <w:tr w:rsidR="00CF5DB4" w:rsidRPr="00130A1C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130A1C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130A1C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9F21E9" w:rsidP="002643D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alle </w:t>
            </w:r>
            <w:r w:rsidR="00BE719E" w:rsidRPr="00130A1C">
              <w:rPr>
                <w:rFonts w:ascii="Times New Roman" w:eastAsia="Times New Roman" w:hAnsi="Times New Roman" w:cs="Times New Roman"/>
                <w:lang w:val="fr-FR" w:eastAsia="fr-FR"/>
              </w:rPr>
              <w:t>18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130A1C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E451E2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130A1C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130A1C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130A1C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130A1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130A1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44700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</w:t>
            </w:r>
            <w:r w:rsidR="00002C8D"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130A1C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5401FA" w:rsidRPr="00130A1C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E451E2" w:rsidRDefault="00F87B4E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451E2">
              <w:rPr>
                <w:rFonts w:ascii="Times New Roman" w:eastAsia="Times New Roman" w:hAnsi="Times New Roman" w:cs="Times New Roman"/>
                <w:lang w:val="fr-FR" w:eastAsia="fr-FR"/>
              </w:rPr>
              <w:t>ELOUISSI Abdelkader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E451E2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E451E2" w:rsidRDefault="00C81222" w:rsidP="009F21E9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451E2">
              <w:rPr>
                <w:rFonts w:ascii="Times New Roman" w:eastAsia="Times New Roman" w:hAnsi="Times New Roman" w:cs="Times New Roman"/>
                <w:lang w:val="fr-FR" w:eastAsia="fr-FR"/>
              </w:rPr>
              <w:t>M</w:t>
            </w:r>
            <w:r w:rsidR="00BE719E" w:rsidRPr="00E451E2">
              <w:rPr>
                <w:rFonts w:ascii="Times New Roman" w:eastAsia="Times New Roman" w:hAnsi="Times New Roman" w:cs="Times New Roman"/>
                <w:lang w:val="fr-FR" w:eastAsia="fr-FR"/>
              </w:rPr>
              <w:t>ercre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E451E2" w:rsidRDefault="00447006" w:rsidP="009F21E9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451E2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  <w:r w:rsidR="00BE719E" w:rsidRPr="00E451E2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  <w:r w:rsidR="00F87B4E" w:rsidRPr="00E451E2">
              <w:rPr>
                <w:rFonts w:ascii="Times New Roman" w:eastAsia="Times New Roman" w:hAnsi="Times New Roman" w:cs="Times New Roman"/>
                <w:lang w:val="fr-FR" w:eastAsia="fr-FR"/>
              </w:rPr>
              <w:t> :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5401F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5401FA" w:rsidRPr="00130A1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5401FA" w:rsidRPr="00130A1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5401FA" w:rsidRPr="00130A1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5401FA" w:rsidRPr="00130A1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5401FA" w:rsidRPr="00130A1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01FA" w:rsidRPr="00130A1C" w:rsidRDefault="005401FA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130A1C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390"/>
        <w:gridCol w:w="2104"/>
        <w:gridCol w:w="1453"/>
        <w:gridCol w:w="872"/>
        <w:gridCol w:w="1163"/>
        <w:gridCol w:w="872"/>
        <w:gridCol w:w="1020"/>
        <w:gridCol w:w="838"/>
      </w:tblGrid>
      <w:tr w:rsidR="00002C8D" w:rsidRPr="00E451E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130A1C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130A1C" w:rsidTr="00335C15">
        <w:trPr>
          <w:tblCellSpacing w:w="0" w:type="dxa"/>
        </w:trPr>
        <w:tc>
          <w:tcPr>
            <w:tcW w:w="11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98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130A1C" w:rsidTr="00335C15">
        <w:trPr>
          <w:tblCellSpacing w:w="0" w:type="dxa"/>
        </w:trPr>
        <w:tc>
          <w:tcPr>
            <w:tcW w:w="11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130A1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8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130A1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130A1C" w:rsidTr="00335C15">
        <w:trPr>
          <w:tblCellSpacing w:w="0" w:type="dxa"/>
        </w:trPr>
        <w:tc>
          <w:tcPr>
            <w:tcW w:w="11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130A1C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335C15" w:rsidRPr="00130A1C" w:rsidTr="00335C15">
        <w:trPr>
          <w:tblCellSpacing w:w="0" w:type="dxa"/>
        </w:trPr>
        <w:tc>
          <w:tcPr>
            <w:tcW w:w="11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335C1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335C15" w:rsidRPr="00130A1C" w:rsidTr="00335C15">
        <w:trPr>
          <w:tblCellSpacing w:w="0" w:type="dxa"/>
        </w:trPr>
        <w:tc>
          <w:tcPr>
            <w:tcW w:w="11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335C15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335C15" w:rsidRPr="00130A1C" w:rsidTr="00335C15">
        <w:trPr>
          <w:tblCellSpacing w:w="0" w:type="dxa"/>
        </w:trPr>
        <w:tc>
          <w:tcPr>
            <w:tcW w:w="11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335C15" w:rsidRPr="00130A1C" w:rsidTr="00335C15">
        <w:trPr>
          <w:tblCellSpacing w:w="0" w:type="dxa"/>
        </w:trPr>
        <w:tc>
          <w:tcPr>
            <w:tcW w:w="11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335C15" w:rsidRPr="00130A1C" w:rsidTr="00335C15">
        <w:trPr>
          <w:tblCellSpacing w:w="0" w:type="dxa"/>
        </w:trPr>
        <w:tc>
          <w:tcPr>
            <w:tcW w:w="11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5C15" w:rsidRPr="00130A1C" w:rsidRDefault="00335C1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130A1C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6A4D47" w:rsidRPr="00130A1C" w:rsidRDefault="006A4D47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130A1C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E451E2" w:rsidTr="00CC3388">
        <w:trPr>
          <w:trHeight w:val="1091"/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E719E" w:rsidRPr="00130A1C" w:rsidRDefault="00BE719E" w:rsidP="00BE719E">
            <w:pPr>
              <w:spacing w:after="0" w:line="240" w:lineRule="auto"/>
              <w:rPr>
                <w:rFonts w:asciiTheme="majorBidi" w:hAnsiTheme="majorBidi" w:cstheme="majorBidi"/>
                <w:lang w:val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Utilisation d’Excel : Manipulation des données : transformations, calculs &amp; graphes.</w:t>
            </w:r>
          </w:p>
          <w:p w:rsidR="00002C8D" w:rsidRPr="00130A1C" w:rsidRDefault="00BE719E" w:rsidP="00BE719E">
            <w:pPr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Initier les étudiants à choisir le test statistique approprié pour l’appliquer et interpréter les résultats.</w:t>
            </w:r>
          </w:p>
        </w:tc>
      </w:tr>
      <w:tr w:rsidR="00002C8D" w:rsidRPr="00130A1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F87B4E" w:rsidP="002643D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Méthodologie</w:t>
            </w:r>
          </w:p>
        </w:tc>
      </w:tr>
      <w:tr w:rsidR="00002C8D" w:rsidRPr="00E451E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0E4" w:rsidRPr="00130A1C" w:rsidRDefault="008850E4" w:rsidP="008850E4">
            <w:pPr>
              <w:spacing w:after="0"/>
              <w:rPr>
                <w:rFonts w:asciiTheme="majorBidi" w:hAnsiTheme="majorBidi" w:cstheme="majorBidi"/>
                <w:lang w:val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Chapitre01 : Rappel, Notions de base &amp; terminologie.</w:t>
            </w:r>
          </w:p>
          <w:p w:rsidR="008850E4" w:rsidRPr="00130A1C" w:rsidRDefault="008850E4" w:rsidP="008850E4">
            <w:pPr>
              <w:spacing w:after="0"/>
              <w:rPr>
                <w:rFonts w:asciiTheme="majorBidi" w:hAnsiTheme="majorBidi" w:cstheme="majorBidi"/>
                <w:lang w:val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Chapitre02 : Statistique descriptive.</w:t>
            </w:r>
          </w:p>
          <w:p w:rsidR="008850E4" w:rsidRPr="00130A1C" w:rsidRDefault="008850E4" w:rsidP="008850E4">
            <w:pPr>
              <w:spacing w:after="0"/>
              <w:rPr>
                <w:rFonts w:asciiTheme="majorBidi" w:hAnsiTheme="majorBidi" w:cstheme="majorBidi"/>
                <w:lang w:val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Chapitre03 : Relation entre deux variables (régression linéaire simple).</w:t>
            </w:r>
          </w:p>
          <w:p w:rsidR="008850E4" w:rsidRPr="00130A1C" w:rsidRDefault="008850E4" w:rsidP="008850E4">
            <w:pPr>
              <w:spacing w:after="0"/>
              <w:rPr>
                <w:rFonts w:asciiTheme="majorBidi" w:hAnsiTheme="majorBidi" w:cstheme="majorBidi"/>
                <w:lang w:val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Chapitre04 : Estimation d’une moyenne d’une population</w:t>
            </w:r>
          </w:p>
          <w:p w:rsidR="00FD0E9B" w:rsidRPr="00130A1C" w:rsidRDefault="008850E4" w:rsidP="008850E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Theme="majorBidi" w:hAnsiTheme="majorBidi" w:cstheme="majorBidi"/>
                <w:lang w:val="fr-FR"/>
              </w:rPr>
              <w:t>Chapitre05 : Inférence statistique : Tests d’hypothèse.</w:t>
            </w:r>
          </w:p>
        </w:tc>
      </w:tr>
      <w:tr w:rsidR="00002C8D" w:rsidRPr="00130A1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E451E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="00C81222" w:rsidRPr="00130A1C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</w:tr>
      <w:tr w:rsidR="00002C8D" w:rsidRPr="00130A1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E451E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="00834B09" w:rsidRPr="00130A1C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002C8D" w:rsidRPr="00130A1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451E2" w:rsidRDefault="0023452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eastAsia="Times New Roman" w:hAnsiTheme="majorBidi" w:cstheme="majorBidi"/>
                <w:lang w:val="fr-FR" w:eastAsia="fr-FR"/>
              </w:rPr>
              <w:t>15%</w:t>
            </w:r>
          </w:p>
        </w:tc>
      </w:tr>
      <w:tr w:rsidR="00002C8D" w:rsidRPr="00130A1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451E2" w:rsidRDefault="0023452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eastAsia="Times New Roman" w:hAnsiTheme="majorBidi" w:cstheme="majorBidi"/>
                <w:lang w:val="fr-FR" w:eastAsia="fr-FR"/>
              </w:rPr>
              <w:t>5%</w:t>
            </w:r>
          </w:p>
        </w:tc>
      </w:tr>
      <w:tr w:rsidR="00002C8D" w:rsidRPr="00E451E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451E2" w:rsidRDefault="0023452B" w:rsidP="002643D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eastAsia="Times New Roman" w:hAnsiTheme="majorBidi" w:cstheme="majorBidi"/>
                <w:lang w:val="fr-FR" w:eastAsia="fr-FR"/>
              </w:rPr>
              <w:t>(</w:t>
            </w:r>
            <w:r w:rsidR="000C0E11" w:rsidRPr="00E451E2">
              <w:rPr>
                <w:rFonts w:asciiTheme="majorBidi" w:eastAsia="Times New Roman" w:hAnsiTheme="majorBidi" w:cstheme="majorBidi"/>
                <w:lang w:val="fr-FR" w:eastAsia="fr-FR"/>
              </w:rPr>
              <w:t>Note de Test</w:t>
            </w:r>
            <w:r w:rsidRPr="00E451E2">
              <w:rPr>
                <w:rFonts w:asciiTheme="majorBidi" w:eastAsia="Times New Roman" w:hAnsiTheme="majorBidi" w:cstheme="majorBidi"/>
                <w:lang w:val="fr-FR" w:eastAsia="fr-FR"/>
              </w:rPr>
              <w:t>)*0.80 + (Participation*0.15) + (Assiduité*0.05)</w:t>
            </w:r>
          </w:p>
        </w:tc>
      </w:tr>
      <w:tr w:rsidR="00002C8D" w:rsidRPr="00E451E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451E2" w:rsidRDefault="000341B9" w:rsidP="0078416C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hAnsiTheme="majorBidi" w:cstheme="majorBidi"/>
                <w:lang w:val="fr-FR"/>
              </w:rPr>
              <w:t>Maîtrise d</w:t>
            </w:r>
            <w:r w:rsidR="00E451E2" w:rsidRPr="00E451E2">
              <w:rPr>
                <w:rFonts w:asciiTheme="majorBidi" w:hAnsiTheme="majorBidi" w:cstheme="majorBidi"/>
                <w:lang w:val="fr-FR"/>
              </w:rPr>
              <w:t>e l’outil</w:t>
            </w:r>
            <w:r w:rsidR="0023452B" w:rsidRPr="00E451E2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C81222" w:rsidRPr="00E451E2">
              <w:rPr>
                <w:rFonts w:asciiTheme="majorBidi" w:hAnsiTheme="majorBidi" w:cstheme="majorBidi"/>
                <w:lang w:val="fr-FR"/>
              </w:rPr>
              <w:t xml:space="preserve">statistique </w:t>
            </w:r>
            <w:r w:rsidR="0023452B" w:rsidRPr="00E451E2">
              <w:rPr>
                <w:rFonts w:asciiTheme="majorBidi" w:hAnsiTheme="majorBidi" w:cstheme="majorBidi"/>
                <w:lang w:val="fr-FR"/>
              </w:rPr>
              <w:t xml:space="preserve">dans le domaine </w:t>
            </w:r>
            <w:r w:rsidR="00C81222" w:rsidRPr="00E451E2">
              <w:rPr>
                <w:rFonts w:asciiTheme="majorBidi" w:hAnsiTheme="majorBidi" w:cstheme="majorBidi"/>
                <w:lang w:val="fr-FR"/>
              </w:rPr>
              <w:t>biolo</w:t>
            </w:r>
            <w:r w:rsidR="0023452B" w:rsidRPr="00E451E2">
              <w:rPr>
                <w:rFonts w:asciiTheme="majorBidi" w:hAnsiTheme="majorBidi" w:cstheme="majorBidi"/>
                <w:lang w:val="fr-FR"/>
              </w:rPr>
              <w:t>gique</w:t>
            </w:r>
            <w:r w:rsidR="002643DD" w:rsidRPr="00E451E2">
              <w:rPr>
                <w:rFonts w:asciiTheme="majorBidi" w:hAnsiTheme="majorBidi" w:cstheme="majorBidi"/>
                <w:lang w:val="fr-FR"/>
              </w:rPr>
              <w:t>.</w:t>
            </w:r>
          </w:p>
        </w:tc>
      </w:tr>
    </w:tbl>
    <w:p w:rsidR="00002C8D" w:rsidRPr="00130A1C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898"/>
        <w:gridCol w:w="992"/>
        <w:gridCol w:w="2126"/>
        <w:gridCol w:w="1570"/>
      </w:tblGrid>
      <w:tr w:rsidR="00002C8D" w:rsidRPr="00E451E2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130A1C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130A1C" w:rsidTr="00E451E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Echange après</w:t>
            </w:r>
            <w:r w:rsidR="00447006"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proofErr w:type="gramStart"/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C0E11" w:rsidRPr="00130A1C" w:rsidTr="00E451E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D750D8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C0E11" w:rsidRPr="00130A1C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C0E11" w:rsidRPr="00130A1C" w:rsidTr="00E451E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C0E11" w:rsidRPr="00130A1C" w:rsidTr="00E451E2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0E11" w:rsidRPr="00130A1C" w:rsidRDefault="000C0E1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130A1C" w:rsidRDefault="00002C8D" w:rsidP="00E451E2">
      <w:pPr>
        <w:numPr>
          <w:ilvl w:val="0"/>
          <w:numId w:val="1"/>
        </w:numPr>
        <w:spacing w:after="159"/>
        <w:ind w:left="714" w:hanging="357"/>
        <w:rPr>
          <w:rFonts w:ascii="Times New Roman" w:eastAsia="Times New Roman" w:hAnsi="Times New Roman" w:cs="Times New Roman"/>
          <w:lang w:val="fr-FR" w:eastAsia="fr-FR"/>
        </w:rPr>
      </w:pPr>
      <w:r w:rsidRPr="00130A1C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130A1C" w:rsidRDefault="00002C8D" w:rsidP="00E451E2">
      <w:pPr>
        <w:numPr>
          <w:ilvl w:val="0"/>
          <w:numId w:val="1"/>
        </w:numPr>
        <w:spacing w:after="159"/>
        <w:ind w:left="714" w:hanging="357"/>
        <w:rPr>
          <w:rFonts w:ascii="Times New Roman" w:eastAsia="Times New Roman" w:hAnsi="Times New Roman" w:cs="Times New Roman"/>
          <w:lang w:val="fr-FR" w:eastAsia="fr-FR"/>
        </w:rPr>
      </w:pPr>
      <w:r w:rsidRPr="00130A1C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130A1C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E451E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E451E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002C8D" w:rsidP="001B3BF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130A1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002C8D" w:rsidP="001B3BF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130A1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130A1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E451E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130A1C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130A1C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30A1C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441E54" w:rsidRPr="00130A1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41E54" w:rsidRPr="00130A1C" w:rsidRDefault="00441E54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1E54" w:rsidRPr="00E451E2" w:rsidRDefault="00C81222" w:rsidP="001B3BF6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hAnsiTheme="majorBidi" w:cstheme="majorBidi"/>
                <w:lang w:val="fr-FR"/>
              </w:rPr>
              <w:t>Connaitre les tests statistiques</w:t>
            </w:r>
            <w:r w:rsidR="0023452B" w:rsidRPr="00E451E2">
              <w:rPr>
                <w:rFonts w:asciiTheme="majorBidi" w:hAnsiTheme="majorBidi" w:cstheme="majorBidi"/>
                <w:lang w:val="fr-FR"/>
              </w:rPr>
              <w:t>.</w:t>
            </w:r>
          </w:p>
        </w:tc>
      </w:tr>
      <w:tr w:rsidR="00441E54" w:rsidRPr="00130A1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41E54" w:rsidRPr="00130A1C" w:rsidRDefault="00441E5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1E54" w:rsidRPr="00E451E2" w:rsidRDefault="00E451E2" w:rsidP="00441E54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hAnsiTheme="majorBidi" w:cstheme="majorBidi"/>
                <w:lang w:val="fr-FR"/>
              </w:rPr>
              <w:t>Maîtrise de l’outil</w:t>
            </w:r>
            <w:r w:rsidR="0023452B" w:rsidRPr="00E451E2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C81222" w:rsidRPr="00E451E2">
              <w:rPr>
                <w:rFonts w:asciiTheme="majorBidi" w:hAnsiTheme="majorBidi" w:cstheme="majorBidi"/>
                <w:lang w:val="fr-FR"/>
              </w:rPr>
              <w:t>statistique</w:t>
            </w:r>
            <w:r w:rsidR="0023452B" w:rsidRPr="00E451E2">
              <w:rPr>
                <w:rFonts w:asciiTheme="majorBidi" w:hAnsiTheme="majorBidi" w:cstheme="majorBidi"/>
                <w:lang w:val="fr-FR"/>
              </w:rPr>
              <w:t>.</w:t>
            </w:r>
          </w:p>
        </w:tc>
      </w:tr>
      <w:tr w:rsidR="00441E54" w:rsidRPr="00130A1C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41E54" w:rsidRPr="00E451E2" w:rsidRDefault="00441E54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BIBLIOGRAPHIE</w:t>
            </w:r>
          </w:p>
        </w:tc>
      </w:tr>
      <w:tr w:rsidR="00441E54" w:rsidRPr="00130A1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41E54" w:rsidRPr="00130A1C" w:rsidRDefault="00441E5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41E54" w:rsidRPr="00E451E2" w:rsidRDefault="00441E54" w:rsidP="000C0E11">
            <w:pPr>
              <w:spacing w:before="100" w:beforeAutospacing="1" w:after="142" w:line="276" w:lineRule="auto"/>
              <w:rPr>
                <w:rFonts w:asciiTheme="majorBidi" w:hAnsiTheme="majorBidi" w:cstheme="majorBidi"/>
                <w:lang w:val="fr-FR"/>
              </w:rPr>
            </w:pPr>
          </w:p>
        </w:tc>
      </w:tr>
      <w:tr w:rsidR="00441E54" w:rsidRPr="00130A1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41E54" w:rsidRPr="00130A1C" w:rsidRDefault="00441E5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1E54" w:rsidRPr="00E451E2" w:rsidRDefault="00441E54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441E54" w:rsidRPr="00130A1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41E54" w:rsidRPr="00130A1C" w:rsidRDefault="00441E54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441E54" w:rsidRPr="00130A1C" w:rsidRDefault="00441E5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1E54" w:rsidRPr="00E451E2" w:rsidRDefault="00441E54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441E54" w:rsidRPr="00E451E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41E54" w:rsidRPr="00130A1C" w:rsidRDefault="00441E54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0A1C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441E54" w:rsidRPr="00130A1C" w:rsidRDefault="00441E54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1222" w:rsidRPr="00E451E2" w:rsidRDefault="00C81222" w:rsidP="00C81222">
            <w:pPr>
              <w:spacing w:after="0"/>
              <w:ind w:left="684" w:hanging="684"/>
              <w:rPr>
                <w:rFonts w:asciiTheme="majorBidi" w:hAnsiTheme="majorBidi" w:cstheme="majorBidi"/>
                <w:lang w:val="fr-FR"/>
              </w:rPr>
            </w:pPr>
            <w:r w:rsidRPr="00E451E2">
              <w:rPr>
                <w:rFonts w:asciiTheme="majorBidi" w:hAnsiTheme="majorBidi" w:cstheme="majorBidi"/>
                <w:lang w:val="fr-FR"/>
              </w:rPr>
              <w:t xml:space="preserve">Lien 1 : </w:t>
            </w:r>
            <w:hyperlink r:id="rId6" w:history="1"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(PDF) Comparaison de populations Tests non paramétriques Université Lumière Lyon 2 | John </w:t>
              </w:r>
              <w:proofErr w:type="spell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Doe</w:t>
              </w:r>
              <w:proofErr w:type="spell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- Academia.edu</w:t>
              </w:r>
            </w:hyperlink>
          </w:p>
          <w:p w:rsidR="00C81222" w:rsidRPr="00E451E2" w:rsidRDefault="00C81222" w:rsidP="00C81222">
            <w:pPr>
              <w:spacing w:after="0"/>
              <w:ind w:left="684" w:hanging="684"/>
              <w:rPr>
                <w:rFonts w:asciiTheme="majorBidi" w:hAnsiTheme="majorBidi" w:cstheme="majorBidi"/>
                <w:lang w:val="fr-FR"/>
              </w:rPr>
            </w:pPr>
            <w:r w:rsidRPr="00E451E2">
              <w:rPr>
                <w:rFonts w:asciiTheme="majorBidi" w:hAnsiTheme="majorBidi" w:cstheme="majorBidi"/>
                <w:lang w:val="fr-FR"/>
              </w:rPr>
              <w:t xml:space="preserve">Lien 2 : </w:t>
            </w:r>
            <w:hyperlink r:id="rId7" w:history="1"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Université Pierre et Marie Curie. </w:t>
              </w:r>
              <w:proofErr w:type="spell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Biostatistique</w:t>
              </w:r>
              <w:proofErr w:type="spell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PACES - UE - PDF Téléchargement Gratuit (docplayer.fr)</w:t>
              </w:r>
            </w:hyperlink>
          </w:p>
          <w:p w:rsidR="00C81222" w:rsidRPr="00E451E2" w:rsidRDefault="00C81222" w:rsidP="00C81222">
            <w:pPr>
              <w:spacing w:after="0"/>
              <w:ind w:left="684" w:hanging="684"/>
              <w:rPr>
                <w:rFonts w:asciiTheme="majorBidi" w:hAnsiTheme="majorBidi" w:cstheme="majorBidi"/>
                <w:lang w:val="fr-FR"/>
              </w:rPr>
            </w:pPr>
            <w:r w:rsidRPr="00E451E2">
              <w:rPr>
                <w:rFonts w:asciiTheme="majorBidi" w:hAnsiTheme="majorBidi" w:cstheme="majorBidi"/>
                <w:lang w:val="fr-FR"/>
              </w:rPr>
              <w:t xml:space="preserve">Lien 3 : </w:t>
            </w:r>
            <w:hyperlink r:id="rId8" w:history="1"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NemicheStu3.pdf (uv.es)</w:t>
              </w:r>
            </w:hyperlink>
          </w:p>
          <w:p w:rsidR="00441E54" w:rsidRPr="00E451E2" w:rsidRDefault="00C81222" w:rsidP="00C81222">
            <w:pPr>
              <w:spacing w:after="0" w:line="276" w:lineRule="auto"/>
              <w:ind w:left="684" w:hanging="684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451E2">
              <w:rPr>
                <w:rFonts w:asciiTheme="majorBidi" w:hAnsiTheme="majorBidi" w:cstheme="majorBidi"/>
                <w:lang w:val="fr-FR"/>
              </w:rPr>
              <w:t xml:space="preserve">Lien 4 : </w:t>
            </w:r>
            <w:hyperlink r:id="rId9" w:history="1"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Exercices avec corriges </w:t>
              </w:r>
              <w:proofErr w:type="spell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detailles</w:t>
              </w:r>
              <w:proofErr w:type="spell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</w:t>
              </w:r>
              <w:proofErr w:type="gram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a</w:t>
              </w:r>
              <w:proofErr w:type="gram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propos de la statistique </w:t>
              </w:r>
              <w:proofErr w:type="spell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appliquee</w:t>
              </w:r>
              <w:proofErr w:type="spell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</w:t>
              </w:r>
              <w:proofErr w:type="spell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etape</w:t>
              </w:r>
              <w:proofErr w:type="spell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par </w:t>
              </w:r>
              <w:proofErr w:type="spellStart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>etape</w:t>
              </w:r>
              <w:proofErr w:type="spellEnd"/>
              <w:r w:rsidRPr="00E451E2">
                <w:rPr>
                  <w:rStyle w:val="Lienhypertexte"/>
                  <w:rFonts w:asciiTheme="majorBidi" w:hAnsiTheme="majorBidi" w:cstheme="majorBidi"/>
                  <w:color w:val="auto"/>
                  <w:lang w:val="fr-FR"/>
                </w:rPr>
                <w:t xml:space="preserve"> (cours-gratuit.com)</w:t>
              </w:r>
            </w:hyperlink>
          </w:p>
        </w:tc>
      </w:tr>
    </w:tbl>
    <w:p w:rsidR="00002C8D" w:rsidRPr="00130A1C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130A1C" w:rsidRDefault="008823B3">
      <w:pPr>
        <w:rPr>
          <w:sz w:val="20"/>
          <w:szCs w:val="20"/>
          <w:lang w:val="fr-FR"/>
        </w:rPr>
      </w:pPr>
    </w:p>
    <w:sectPr w:rsidR="008823B3" w:rsidRPr="00130A1C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642B3"/>
    <w:multiLevelType w:val="hybridMultilevel"/>
    <w:tmpl w:val="0016A4E8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341B9"/>
    <w:rsid w:val="000C0E11"/>
    <w:rsid w:val="001227E4"/>
    <w:rsid w:val="00130A1C"/>
    <w:rsid w:val="001B3BF6"/>
    <w:rsid w:val="00222C1A"/>
    <w:rsid w:val="0023452B"/>
    <w:rsid w:val="002643DD"/>
    <w:rsid w:val="00287D9A"/>
    <w:rsid w:val="002903A6"/>
    <w:rsid w:val="00335C15"/>
    <w:rsid w:val="00347C16"/>
    <w:rsid w:val="00372001"/>
    <w:rsid w:val="00380716"/>
    <w:rsid w:val="003E0FA6"/>
    <w:rsid w:val="00441E54"/>
    <w:rsid w:val="00447006"/>
    <w:rsid w:val="00502E26"/>
    <w:rsid w:val="00503E4B"/>
    <w:rsid w:val="005401FA"/>
    <w:rsid w:val="00553358"/>
    <w:rsid w:val="005600EF"/>
    <w:rsid w:val="005A257E"/>
    <w:rsid w:val="005A45F7"/>
    <w:rsid w:val="005F29BF"/>
    <w:rsid w:val="00624B98"/>
    <w:rsid w:val="00676DBC"/>
    <w:rsid w:val="00683011"/>
    <w:rsid w:val="006A4D47"/>
    <w:rsid w:val="006F1195"/>
    <w:rsid w:val="007720BD"/>
    <w:rsid w:val="0078416C"/>
    <w:rsid w:val="0078490F"/>
    <w:rsid w:val="007E4226"/>
    <w:rsid w:val="00834B09"/>
    <w:rsid w:val="00855F96"/>
    <w:rsid w:val="0088132B"/>
    <w:rsid w:val="008823B3"/>
    <w:rsid w:val="008850E4"/>
    <w:rsid w:val="008B2CC1"/>
    <w:rsid w:val="008F40B8"/>
    <w:rsid w:val="009F21E9"/>
    <w:rsid w:val="00A4010D"/>
    <w:rsid w:val="00AB3192"/>
    <w:rsid w:val="00AF5BAC"/>
    <w:rsid w:val="00B46F2E"/>
    <w:rsid w:val="00BB7C80"/>
    <w:rsid w:val="00BD1995"/>
    <w:rsid w:val="00BE719E"/>
    <w:rsid w:val="00C4042F"/>
    <w:rsid w:val="00C53AD3"/>
    <w:rsid w:val="00C81222"/>
    <w:rsid w:val="00C81978"/>
    <w:rsid w:val="00CC3388"/>
    <w:rsid w:val="00CE03D5"/>
    <w:rsid w:val="00CF5DB4"/>
    <w:rsid w:val="00D666C3"/>
    <w:rsid w:val="00D750D8"/>
    <w:rsid w:val="00D84160"/>
    <w:rsid w:val="00DB2804"/>
    <w:rsid w:val="00DD656F"/>
    <w:rsid w:val="00E03A18"/>
    <w:rsid w:val="00E073BC"/>
    <w:rsid w:val="00E451E2"/>
    <w:rsid w:val="00E92070"/>
    <w:rsid w:val="00F031CB"/>
    <w:rsid w:val="00F26A2E"/>
    <w:rsid w:val="00F87B4E"/>
    <w:rsid w:val="00FD0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F96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Mentionnonrsolue1">
    <w:name w:val="Mention non résolue1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UnresolvedMention">
    <w:name w:val="Unresolved Mention"/>
    <w:basedOn w:val="Policepardfaut"/>
    <w:uiPriority w:val="99"/>
    <w:semiHidden/>
    <w:unhideWhenUsed/>
    <w:rsid w:val="00F87B4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v.es/nemiche/cursos/polycopies/NemicheStu3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player.fr/2984445-Universite-pierre-et-marie-curie-biostatistique-paces-ue4-2013-2014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cademia.edu/24661896/Comparaison_de_populations_Tests_non_param%C3%A9triques_Universit%C3%A9_Lumi%C3%A8re_Lyon_2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laek@univ-mascara.dz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urs-gratuit.com/cours-statistique-appliquee/exercices-en-statistique-appliquee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78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3</cp:revision>
  <dcterms:created xsi:type="dcterms:W3CDTF">2023-03-04T19:15:00Z</dcterms:created>
  <dcterms:modified xsi:type="dcterms:W3CDTF">2023-03-06T21:55:00Z</dcterms:modified>
</cp:coreProperties>
</file>